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523E8C" w14:textId="50862D49" w:rsidR="006E4BC0" w:rsidRPr="006E4BC0" w:rsidRDefault="00217B2E" w:rsidP="006E4BC0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ssignment:</w:t>
      </w:r>
      <w:r w:rsidR="00556F55">
        <w:rPr>
          <w:rFonts w:ascii="Times New Roman" w:hAnsi="Times New Roman" w:cs="Times New Roman"/>
          <w:b/>
          <w:bCs/>
        </w:rPr>
        <w:t xml:space="preserve"> String Operations</w:t>
      </w:r>
    </w:p>
    <w:p w14:paraId="0B366019" w14:textId="77777777" w:rsidR="006E4BC0" w:rsidRPr="006E4BC0" w:rsidRDefault="006E4BC0" w:rsidP="006E4BC0">
      <w:pPr>
        <w:jc w:val="both"/>
        <w:rPr>
          <w:rFonts w:ascii="Times New Roman" w:hAnsi="Times New Roman" w:cs="Times New Roman"/>
        </w:rPr>
      </w:pPr>
    </w:p>
    <w:p w14:paraId="7CDEC764" w14:textId="37C8AB9C" w:rsidR="00556F55" w:rsidRPr="00217B2E" w:rsidRDefault="00556F55" w:rsidP="00217B2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217B2E">
        <w:rPr>
          <w:rFonts w:ascii="Times New Roman" w:hAnsi="Times New Roman" w:cs="Times New Roman"/>
        </w:rPr>
        <w:t>Write a C program to find length of a string.</w:t>
      </w:r>
    </w:p>
    <w:p w14:paraId="0994436A" w14:textId="0580C315" w:rsidR="00556F55" w:rsidRPr="00217B2E" w:rsidRDefault="00556F55" w:rsidP="00217B2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217B2E">
        <w:rPr>
          <w:rFonts w:ascii="Times New Roman" w:hAnsi="Times New Roman" w:cs="Times New Roman"/>
        </w:rPr>
        <w:t>Write a C program to copy one string to another string.</w:t>
      </w:r>
    </w:p>
    <w:p w14:paraId="17EAE532" w14:textId="71EBFE1E" w:rsidR="00556F55" w:rsidRPr="00217B2E" w:rsidRDefault="00556F55" w:rsidP="00217B2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217B2E">
        <w:rPr>
          <w:rFonts w:ascii="Times New Roman" w:hAnsi="Times New Roman" w:cs="Times New Roman"/>
        </w:rPr>
        <w:t>Write a C program to concatenate two strings.</w:t>
      </w:r>
    </w:p>
    <w:p w14:paraId="29675EAC" w14:textId="44970D74" w:rsidR="00556F55" w:rsidRPr="00217B2E" w:rsidRDefault="00556F55" w:rsidP="00217B2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217B2E">
        <w:rPr>
          <w:rFonts w:ascii="Times New Roman" w:hAnsi="Times New Roman" w:cs="Times New Roman"/>
        </w:rPr>
        <w:t>Write a C program to compare two strings.</w:t>
      </w:r>
    </w:p>
    <w:p w14:paraId="7DA7A61A" w14:textId="6B7D64F5" w:rsidR="00556F55" w:rsidRPr="00217B2E" w:rsidRDefault="00556F55" w:rsidP="00217B2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217B2E">
        <w:rPr>
          <w:rFonts w:ascii="Times New Roman" w:hAnsi="Times New Roman" w:cs="Times New Roman"/>
        </w:rPr>
        <w:t>Write a C program to find reverse of a string.</w:t>
      </w:r>
    </w:p>
    <w:p w14:paraId="239C2770" w14:textId="0ED3B96E" w:rsidR="00556F55" w:rsidRPr="00217B2E" w:rsidRDefault="00556F55" w:rsidP="00217B2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217B2E">
        <w:rPr>
          <w:rFonts w:ascii="Times New Roman" w:hAnsi="Times New Roman" w:cs="Times New Roman"/>
        </w:rPr>
        <w:t>Write a C program to find the name in the 2D array matrix.</w:t>
      </w:r>
    </w:p>
    <w:p w14:paraId="38A1AE0F" w14:textId="102FA4D8" w:rsidR="00556F55" w:rsidRPr="00217B2E" w:rsidRDefault="00556F55" w:rsidP="00217B2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217B2E">
        <w:rPr>
          <w:rFonts w:ascii="Times New Roman" w:hAnsi="Times New Roman" w:cs="Times New Roman"/>
        </w:rPr>
        <w:t>Write a C program to check whether a string is palindrome or not.</w:t>
      </w:r>
    </w:p>
    <w:p w14:paraId="40114D63" w14:textId="77ABAD98" w:rsidR="00556F55" w:rsidRPr="00217B2E" w:rsidRDefault="00556F55" w:rsidP="00217B2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217B2E">
        <w:rPr>
          <w:rFonts w:ascii="Times New Roman" w:hAnsi="Times New Roman" w:cs="Times New Roman"/>
        </w:rPr>
        <w:t>Write a C program to find highest frequency character in a string.</w:t>
      </w:r>
    </w:p>
    <w:p w14:paraId="3ADA68AE" w14:textId="2D5E24F5" w:rsidR="00217B2E" w:rsidRPr="00217B2E" w:rsidRDefault="00217B2E" w:rsidP="00217B2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217B2E">
        <w:rPr>
          <w:rFonts w:ascii="Times New Roman" w:hAnsi="Times New Roman" w:cs="Times New Roman"/>
        </w:rPr>
        <w:t>Write a C program to convert a user-input string to uppercase.</w:t>
      </w:r>
    </w:p>
    <w:p w14:paraId="2B812AB4" w14:textId="03124581" w:rsidR="00217B2E" w:rsidRPr="00217B2E" w:rsidRDefault="00217B2E" w:rsidP="00217B2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217B2E">
        <w:rPr>
          <w:rFonts w:ascii="Times New Roman" w:hAnsi="Times New Roman" w:cs="Times New Roman"/>
        </w:rPr>
        <w:t>Create a C program where the user enters two strings, and the program checks if the second string is a substring of the first string.</w:t>
      </w:r>
    </w:p>
    <w:p w14:paraId="4F99D717" w14:textId="6E9E809B" w:rsidR="00217B2E" w:rsidRPr="00217B2E" w:rsidRDefault="00217B2E" w:rsidP="00217B2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217B2E">
        <w:rPr>
          <w:rFonts w:ascii="Times New Roman" w:hAnsi="Times New Roman" w:cs="Times New Roman"/>
        </w:rPr>
        <w:t>Implement a C program that reads a sentence from the user and counts the number of words in the sentence.</w:t>
      </w:r>
    </w:p>
    <w:p w14:paraId="0AE2C3E0" w14:textId="48F91BF0" w:rsidR="00217B2E" w:rsidRPr="00217B2E" w:rsidRDefault="00217B2E" w:rsidP="00217B2E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17B2E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Write a C program that takes a sentence as input and displays each word on a new line.</w:t>
      </w:r>
    </w:p>
    <w:p w14:paraId="3ADE97B5" w14:textId="290773BA" w:rsidR="00217B2E" w:rsidRPr="00217B2E" w:rsidRDefault="00217B2E" w:rsidP="00217B2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217B2E">
        <w:rPr>
          <w:rFonts w:ascii="Times New Roman" w:hAnsi="Times New Roman" w:cs="Times New Roman"/>
        </w:rPr>
        <w:t>Write a C program that asks the user for a string and then prints the frequency of each character that appears in the string.</w:t>
      </w:r>
    </w:p>
    <w:p w14:paraId="660DD57C" w14:textId="0B58855D" w:rsidR="00217B2E" w:rsidRPr="00217B2E" w:rsidRDefault="00217B2E" w:rsidP="00217B2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217B2E">
        <w:rPr>
          <w:rFonts w:ascii="Times New Roman" w:hAnsi="Times New Roman" w:cs="Times New Roman"/>
        </w:rPr>
        <w:t>Create a C program that reads a sentence from the user and finds the longest word in the sentence. Print the longest word and its length.</w:t>
      </w:r>
    </w:p>
    <w:p w14:paraId="2BEABD16" w14:textId="6BEC028D" w:rsidR="00217B2E" w:rsidRPr="00217B2E" w:rsidRDefault="00217B2E" w:rsidP="00217B2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217B2E">
        <w:rPr>
          <w:rFonts w:ascii="Times New Roman" w:hAnsi="Times New Roman" w:cs="Times New Roman"/>
        </w:rPr>
        <w:t>Write a C program that allows the user to input a string, a character to replace, and a character with which to replace it.</w:t>
      </w:r>
    </w:p>
    <w:p w14:paraId="5A259395" w14:textId="60213AC9" w:rsidR="001C7761" w:rsidRPr="006E4BC0" w:rsidRDefault="001C7761" w:rsidP="006E4BC0">
      <w:pPr>
        <w:jc w:val="both"/>
        <w:rPr>
          <w:rFonts w:ascii="Times New Roman" w:hAnsi="Times New Roman" w:cs="Times New Roman"/>
        </w:rPr>
      </w:pPr>
    </w:p>
    <w:sectPr w:rsidR="001C7761" w:rsidRPr="006E4BC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9E6435" w14:textId="77777777" w:rsidR="00706FA9" w:rsidRDefault="00706FA9" w:rsidP="006A612B">
      <w:pPr>
        <w:spacing w:after="0" w:line="240" w:lineRule="auto"/>
      </w:pPr>
      <w:r>
        <w:separator/>
      </w:r>
    </w:p>
  </w:endnote>
  <w:endnote w:type="continuationSeparator" w:id="0">
    <w:p w14:paraId="2B1AF1E7" w14:textId="77777777" w:rsidR="00706FA9" w:rsidRDefault="00706FA9" w:rsidP="006A61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2E0BE3" w14:textId="77777777" w:rsidR="006A612B" w:rsidRDefault="006A61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D74A8B" w14:textId="77777777" w:rsidR="006A612B" w:rsidRPr="009B06E3" w:rsidRDefault="006A612B" w:rsidP="006A612B">
    <w:pPr>
      <w:pStyle w:val="vcard-detail"/>
      <w:shd w:val="clear" w:color="auto" w:fill="FFFFFF"/>
      <w:spacing w:before="0" w:beforeAutospacing="0" w:after="0" w:afterAutospacing="0"/>
      <w:rPr>
        <w:rFonts w:ascii="Segoe UI" w:hAnsi="Segoe UI" w:cs="Segoe UI"/>
        <w:sz w:val="21"/>
        <w:szCs w:val="21"/>
      </w:rPr>
    </w:pPr>
    <w:r w:rsidRPr="009B06E3">
      <w:rPr>
        <w:rFonts w:ascii="Segoe UI" w:hAnsi="Segoe UI" w:cs="Segoe UI"/>
        <w:sz w:val="21"/>
        <w:szCs w:val="21"/>
      </w:rPr>
      <w:t xml:space="preserve">Mail: </w:t>
    </w:r>
    <w:hyperlink r:id="rId1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pawankumar.iiitdmj@gmail.com</w:t>
      </w:r>
    </w:hyperlink>
    <w:r w:rsidRPr="009B06E3">
      <w:rPr>
        <w:rFonts w:ascii="Segoe UI" w:hAnsi="Segoe UI" w:cs="Segoe UI"/>
        <w:sz w:val="21"/>
        <w:szCs w:val="21"/>
      </w:rPr>
      <w:tab/>
    </w:r>
    <w:r w:rsidRPr="009B06E3">
      <w:rPr>
        <w:rFonts w:ascii="Segoe UI" w:hAnsi="Segoe UI" w:cs="Segoe UI"/>
        <w:sz w:val="21"/>
        <w:szCs w:val="21"/>
      </w:rPr>
      <w:tab/>
    </w:r>
    <w:hyperlink r:id="rId2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instagram.com/rs_pawankumar/</w:t>
      </w:r>
    </w:hyperlink>
    <w:r w:rsidRPr="009B06E3">
      <w:rPr>
        <w:rFonts w:ascii="Segoe UI" w:hAnsi="Segoe UI" w:cs="Segoe UI"/>
        <w:sz w:val="21"/>
        <w:szCs w:val="21"/>
      </w:rPr>
      <w:t xml:space="preserve">  </w:t>
    </w:r>
  </w:p>
  <w:p w14:paraId="745369AB" w14:textId="77777777" w:rsidR="006A612B" w:rsidRPr="009B06E3" w:rsidRDefault="006A612B" w:rsidP="006A612B">
    <w:pPr>
      <w:pStyle w:val="vcard-detail"/>
      <w:shd w:val="clear" w:color="auto" w:fill="FFFFFF"/>
      <w:spacing w:before="0" w:beforeAutospacing="0" w:after="0" w:afterAutospacing="0"/>
      <w:rPr>
        <w:rFonts w:ascii="Segoe UI" w:hAnsi="Segoe UI" w:cs="Segoe UI"/>
        <w:sz w:val="21"/>
        <w:szCs w:val="21"/>
      </w:rPr>
    </w:pPr>
    <w:hyperlink r:id="rId3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youtube.com/@dr_pawan</w:t>
      </w:r>
    </w:hyperlink>
    <w:r w:rsidRPr="009B06E3">
      <w:rPr>
        <w:rFonts w:ascii="Segoe UI" w:hAnsi="Segoe UI" w:cs="Segoe UI"/>
        <w:sz w:val="21"/>
        <w:szCs w:val="21"/>
      </w:rPr>
      <w:t xml:space="preserve"> </w:t>
    </w:r>
    <w:r w:rsidRPr="009B06E3">
      <w:rPr>
        <w:rFonts w:ascii="Segoe UI" w:hAnsi="Segoe UI" w:cs="Segoe UI"/>
        <w:sz w:val="21"/>
        <w:szCs w:val="21"/>
      </w:rPr>
      <w:tab/>
    </w:r>
    <w:hyperlink r:id="rId4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linkedin.com/in/pawaniiitdmj/</w:t>
      </w:r>
    </w:hyperlink>
    <w:r w:rsidRPr="009B06E3">
      <w:rPr>
        <w:rFonts w:ascii="Segoe UI" w:hAnsi="Segoe UI" w:cs="Segoe UI"/>
        <w:sz w:val="21"/>
        <w:szCs w:val="21"/>
      </w:rPr>
      <w:t xml:space="preserve"> </w:t>
    </w:r>
  </w:p>
  <w:p w14:paraId="3F09C7A6" w14:textId="77777777" w:rsidR="006A612B" w:rsidRPr="009B06E3" w:rsidRDefault="006A612B" w:rsidP="006A612B">
    <w:pPr>
      <w:pStyle w:val="vcard-detail"/>
      <w:shd w:val="clear" w:color="auto" w:fill="FFFFFF"/>
      <w:spacing w:before="0" w:beforeAutospacing="0" w:after="0" w:afterAutospacing="0"/>
    </w:pPr>
    <w:hyperlink r:id="rId5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github.com/pawan1809</w:t>
      </w:r>
    </w:hyperlink>
  </w:p>
  <w:p w14:paraId="713C6352" w14:textId="77777777" w:rsidR="006A612B" w:rsidRDefault="006A61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A165B2" w14:textId="77777777" w:rsidR="006A612B" w:rsidRDefault="006A61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BA6BF3" w14:textId="77777777" w:rsidR="00706FA9" w:rsidRDefault="00706FA9" w:rsidP="006A612B">
      <w:pPr>
        <w:spacing w:after="0" w:line="240" w:lineRule="auto"/>
      </w:pPr>
      <w:r>
        <w:separator/>
      </w:r>
    </w:p>
  </w:footnote>
  <w:footnote w:type="continuationSeparator" w:id="0">
    <w:p w14:paraId="59ECDF4B" w14:textId="77777777" w:rsidR="00706FA9" w:rsidRDefault="00706FA9" w:rsidP="006A61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96DDE6" w14:textId="77777777" w:rsidR="006A612B" w:rsidRDefault="006A61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157540" w14:textId="77777777" w:rsidR="006A612B" w:rsidRDefault="006A612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079815" w14:textId="77777777" w:rsidR="006A612B" w:rsidRDefault="006A61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712BC"/>
    <w:multiLevelType w:val="multilevel"/>
    <w:tmpl w:val="FA7E6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D0798"/>
    <w:multiLevelType w:val="multilevel"/>
    <w:tmpl w:val="EAE62944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E522053"/>
    <w:multiLevelType w:val="hybridMultilevel"/>
    <w:tmpl w:val="65CEF122"/>
    <w:lvl w:ilvl="0" w:tplc="191CAB5C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954556"/>
    <w:multiLevelType w:val="hybridMultilevel"/>
    <w:tmpl w:val="680AD2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4818579">
    <w:abstractNumId w:val="2"/>
  </w:num>
  <w:num w:numId="2" w16cid:durableId="1210533262">
    <w:abstractNumId w:val="1"/>
  </w:num>
  <w:num w:numId="3" w16cid:durableId="1772313796">
    <w:abstractNumId w:val="0"/>
  </w:num>
  <w:num w:numId="4" w16cid:durableId="8698793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GxNDA0MzIyNjI3NrFU0lEKTi0uzszPAykwrAUAPb/l+ywAAAA="/>
  </w:docVars>
  <w:rsids>
    <w:rsidRoot w:val="006E4BC0"/>
    <w:rsid w:val="00187172"/>
    <w:rsid w:val="001C7761"/>
    <w:rsid w:val="00217B2E"/>
    <w:rsid w:val="00556F55"/>
    <w:rsid w:val="006A612B"/>
    <w:rsid w:val="006E4BC0"/>
    <w:rsid w:val="00706FA9"/>
    <w:rsid w:val="00896C88"/>
    <w:rsid w:val="009D47CC"/>
    <w:rsid w:val="00B06561"/>
    <w:rsid w:val="00B85AE6"/>
    <w:rsid w:val="00CB0ED4"/>
    <w:rsid w:val="00CD1D9E"/>
    <w:rsid w:val="00F21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7DCE0"/>
  <w15:chartTrackingRefBased/>
  <w15:docId w15:val="{1BB47447-6C75-4463-B419-070F96EEC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1D9E"/>
    <w:pPr>
      <w:keepNext/>
      <w:keepLines/>
      <w:numPr>
        <w:numId w:val="2"/>
      </w:numPr>
      <w:spacing w:before="40" w:after="0"/>
      <w:ind w:hanging="360"/>
      <w:outlineLvl w:val="1"/>
    </w:pPr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D1D9E"/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paragraph" w:styleId="ListParagraph">
    <w:name w:val="List Paragraph"/>
    <w:basedOn w:val="Normal"/>
    <w:uiPriority w:val="34"/>
    <w:qFormat/>
    <w:rsid w:val="00217B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61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12B"/>
  </w:style>
  <w:style w:type="paragraph" w:styleId="Footer">
    <w:name w:val="footer"/>
    <w:basedOn w:val="Normal"/>
    <w:link w:val="FooterChar"/>
    <w:uiPriority w:val="99"/>
    <w:unhideWhenUsed/>
    <w:rsid w:val="006A61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12B"/>
  </w:style>
  <w:style w:type="paragraph" w:customStyle="1" w:styleId="vcard-detail">
    <w:name w:val="vcard-detail"/>
    <w:basedOn w:val="Normal"/>
    <w:rsid w:val="006A6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6A612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youtube.com/@dr_pawan" TargetMode="External"/><Relationship Id="rId2" Type="http://schemas.openxmlformats.org/officeDocument/2006/relationships/hyperlink" Target="https://www.instagram.com/rs_pawankumar/" TargetMode="External"/><Relationship Id="rId1" Type="http://schemas.openxmlformats.org/officeDocument/2006/relationships/hyperlink" Target="mailto:pawankumar.iiitdmj@gmail.com" TargetMode="External"/><Relationship Id="rId5" Type="http://schemas.openxmlformats.org/officeDocument/2006/relationships/hyperlink" Target="https://github.com/pawan1809" TargetMode="External"/><Relationship Id="rId4" Type="http://schemas.openxmlformats.org/officeDocument/2006/relationships/hyperlink" Target="https://www.linkedin.com/in/pawaniiitdmj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84</Words>
  <Characters>1055</Characters>
  <Application>Microsoft Office Word</Application>
  <DocSecurity>0</DocSecurity>
  <Lines>8</Lines>
  <Paragraphs>2</Paragraphs>
  <ScaleCrop>false</ScaleCrop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 Kumar</dc:creator>
  <cp:keywords/>
  <dc:description/>
  <cp:lastModifiedBy>Pawan Kumar</cp:lastModifiedBy>
  <cp:revision>4</cp:revision>
  <dcterms:created xsi:type="dcterms:W3CDTF">2024-07-02T06:08:00Z</dcterms:created>
  <dcterms:modified xsi:type="dcterms:W3CDTF">2024-07-31T02:02:00Z</dcterms:modified>
</cp:coreProperties>
</file>